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02d708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90a5cb8e-fcee-495a-9dd8-1aa47e6fef33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49967a1-cd6e-4906-a7b1-b16cf3f9547a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46:53Z</dcterms:created>
  <dcterms:modified xsi:type="dcterms:W3CDTF">2023-07-06T18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